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Police</w:t>
      </w:r>
      <w:r>
        <w:t xml:space="preserve"> </w:t>
      </w:r>
      <w:r>
        <w:t xml:space="preserve">Officer</w:t>
      </w:r>
      <w:r>
        <w:t xml:space="preserve"> </w:t>
      </w:r>
      <w:r>
        <w:t xml:space="preserve">in</w:t>
      </w:r>
      <w:r>
        <w:t xml:space="preserve"> </w:t>
      </w:r>
      <w:r>
        <w:t xml:space="preserve">Japan</w:t>
      </w:r>
      <w:r>
        <w:t xml:space="preserve"> </w:t>
      </w:r>
      <w:r>
        <w:t xml:space="preserve">Osaka</w:t>
      </w:r>
    </w:p>
    <w:bookmarkStart w:id="20" w:name="X0e2c6a0785b4f755a579f3dd5d845c1f8c8bebd"/>
    <w:p>
      <w:pPr>
        <w:pStyle w:val="Heading1"/>
      </w:pPr>
      <w:r>
        <w:t xml:space="preserve">Statement of Purpose: Commitment to Service as a Police Officer in Japan Osaka</w:t>
      </w:r>
    </w:p>
    <w:p>
      <w:pPr>
        <w:pStyle w:val="FirstParagraph"/>
      </w:pPr>
      <w:r>
        <w:t xml:space="preserve">The pursuit of a career as a dedicated and respected Police Officer within the esteemed ranks of the Osaka Prefectural Police is not merely an occupational aspiration for me; it represents a profound commitment to embodying the core values of safety, community trust, and unwavering service that define modern Japanese law enforcement. This Statement of Purpose articulates my deep-seated motivation, relevant experiences, cultural preparedness, and specific dedication to contributing meaningfully to public safety within the unique and vibrant context of Japan Osaka.</w:t>
      </w:r>
    </w:p>
    <w:p>
      <w:pPr>
        <w:pStyle w:val="BodyText"/>
      </w:pPr>
      <w:r>
        <w:t xml:space="preserve">My fascination with policing began during a formative period studying community development in urban settings. Witnessing the intricate balance between maintaining order and fostering community harmony in diverse environments ignited my desire to serve directly. I recognized that effective policing, particularly within Japan's highly structured and culturally rich society, requires far more than just physical capability; it demands exceptional interpersonal sensitivity, meticulous adherence to protocol, profound respect for societal norms (wa), and a deep understanding of local dynamics. It is this nuanced understanding that drives my specific ambition to serve as a Police Officer in Osaka.</w:t>
      </w:r>
    </w:p>
    <w:p>
      <w:pPr>
        <w:pStyle w:val="BodyText"/>
      </w:pPr>
      <w:r>
        <w:t xml:space="preserve">Japan Osaka offers an unparalleled environment for such service. As one of the world's largest metropolitan areas, Osaka City embodies the dynamic energy and complex social fabric of modern Japan, blending centuries-old traditions with cutting-edge innovation. The challenges faced by law enforcement here – from ensuring safety amidst bustling tourist hubs like Dotonbori and Kuromon Market, to supporting vibrant neighborhoods across Namba, Umeda, and Tennoji – are multifaceted. Osaka's distinctive "Kansai" culture, known for its warmth, directness (kotoba no kihon), and strong sense of community (kizuna), necessitates a unique approach to policing that values local insight as much as national standards. I am deeply drawn to the opportunity to protect this specific cultural landscape and contribute to the safety of both residents and the millions of visitors who experience Osaka's unique charm each year. The Osaka Prefectural Police’s reputation for community-oriented policing (chōnaikaku keisatsu) and proactive crime prevention initiatives, particularly in areas like anti-drug operations and protecting vulnerable populations, resonates powerfully with my professional ethos.</w:t>
      </w:r>
    </w:p>
    <w:p>
      <w:pPr>
        <w:pStyle w:val="BodyText"/>
      </w:pPr>
      <w:r>
        <w:t xml:space="preserve">My preparation for this role has been methodical and culturally immersive. I have achieved a N2 level of proficiency in Japanese (JLPT), enabling me to communicate effectively within police protocols and engage respectfully with the community. Beyond language, I have actively studied Japanese legal frameworks, focusing on the Police Duties Act (Keisatsu Shutsu) and Osaka-specific ordinances concerning public order and safety. I have also completed rigorous physical training regimens aligned with standard police fitness requirements, emphasizing endurance, tactical awareness, and first-aid proficiency – all essential for the demanding duties of a Police Officer in any urban environment, including Osaka.</w:t>
      </w:r>
    </w:p>
    <w:p>
      <w:pPr>
        <w:pStyle w:val="BodyText"/>
      </w:pPr>
      <w:r>
        <w:t xml:space="preserve">My prior experience as a Community Safety Assistant (Kōkyō Anzen Kyoku) within a local municipal office in Tokyo provided invaluable practical exposure. I assisted in organizing neighborhood watch programs, participated in disaster preparedness drills, and facilitated communication between residents and police officers during community events. This role taught me the critical importance of building trust (shinrai), listening actively to diverse voices, and understanding the specific concerns of different demographics within a city – skills directly transferable to navigating Osaka's diverse neighborhoods. I witnessed firsthand how respectful engagement and clear communication foster cooperation, a principle central to effective policing in Japan. Furthermore, my volunteer work with international student support groups at a local university honed my ability to bridge cultural gaps and provide assistance sensitively in multilingual environments – a growing necessity within Osaka's increasingly globalized population.</w:t>
      </w:r>
    </w:p>
    <w:p>
      <w:pPr>
        <w:pStyle w:val="BodyText"/>
      </w:pPr>
      <w:r>
        <w:t xml:space="preserve">My commitment is not merely to the title of Police Officer but to becoming an integral part of Osaka's safety ecosystem. I understand that serving as a Police Officer in Japan Osaka requires unwavering dedication to upholding the law with integrity, maintaining strict impartiality (kōjitsu), and demonstrating humility (kanso) in all interactions. The high standards set by the Japanese National Police Agency and Osaka Prefectural Police for ethical conduct, professionalism, and community service are not just expectations; they are the foundation upon which public trust is built. I am prepared to rigorously adhere to these standards without exception.</w:t>
      </w:r>
    </w:p>
    <w:p>
      <w:pPr>
        <w:pStyle w:val="BodyText"/>
      </w:pPr>
      <w:r>
        <w:t xml:space="preserve">My long-term vision aligns perfectly with Osaka's needs. I aspire to contribute to initiatives that enhance community policing in Osaka, potentially specializing in areas like tourism safety coordination or youth engagement programs within the city's schools and parks. I aim not just to enforce the law, but to proactively collaborate with citizens, businesses, and other agencies (like fire departments and social welfare) to create safer streetscapes where residents feel secure and empowered. The vibrant spirit of Osaka thrives on community; as a Police Officer serving in Japan Osaka, I am determined to be a steward of that spirit through respectful service.</w:t>
      </w:r>
    </w:p>
    <w:p>
      <w:pPr>
        <w:pStyle w:val="BodyText"/>
      </w:pPr>
      <w:r>
        <w:t xml:space="preserve">In conclusion, my journey towards becoming a Police Officer is driven by an authentic passion for public safety deeply rooted in the specific context of Japan Osaka. My academic preparation, language proficiency, practical experience in community safety roles, and profound respect for Japanese societal values equip me to contribute meaningfully from day one. I am eager to embrace the rigorous training offered by the Osaka Prefectural Police and to serve with honor as a dedicated member of their force. I understand that this role is a profound privilege within Japan's society, demanding constant vigilance, empathy, and service. It is my sincere hope that you will consider me for this critical position, where I can dedicate my skills and commitment to safeguarding the safety and well-being of the people of Osaka – a city whose spirit I am honored to help protect.</w:t>
      </w:r>
    </w:p>
    <w:p>
      <w:pPr>
        <w:pStyle w:val="BodyText"/>
      </w:pPr>
      <w:r>
        <w:t xml:space="preserve">Thank you for considering my Statement of Purpose as an application for a Police Officer position within Japan Osaka. I eagerly anticipate the opportunity to 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Police Officer in Japan Osaka</dc:title>
  <dc:creator/>
  <dc:language>en</dc:language>
  <cp:keywords/>
  <dcterms:created xsi:type="dcterms:W3CDTF">2025-12-09T20:39:48Z</dcterms:created>
  <dcterms:modified xsi:type="dcterms:W3CDTF">2025-12-09T20:39:48Z</dcterms:modified>
</cp:coreProperties>
</file>

<file path=docProps/custom.xml><?xml version="1.0" encoding="utf-8"?>
<Properties xmlns="http://schemas.openxmlformats.org/officeDocument/2006/custom-properties" xmlns:vt="http://schemas.openxmlformats.org/officeDocument/2006/docPropsVTypes"/>
</file>